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177CB" w14:textId="77777777" w:rsidR="007A354B" w:rsidRPr="005D1915" w:rsidRDefault="007A354B" w:rsidP="007A354B">
      <w:pPr>
        <w:spacing w:before="360" w:after="0"/>
        <w:jc w:val="center"/>
        <w:rPr>
          <w:rStyle w:val="Hyperlink0"/>
          <w:rFonts w:cstheme="minorHAnsi"/>
          <w:b/>
          <w:bCs/>
          <w:szCs w:val="20"/>
        </w:rPr>
      </w:pPr>
      <w:r w:rsidRPr="005D1915">
        <w:rPr>
          <w:rStyle w:val="Hyperlink0"/>
          <w:rFonts w:cstheme="minorHAnsi"/>
          <w:b/>
          <w:bCs/>
          <w:szCs w:val="20"/>
        </w:rPr>
        <w:t>Informativa al trattamento dei dati personali</w:t>
      </w:r>
    </w:p>
    <w:p w14:paraId="7A3D5307" w14:textId="77777777" w:rsidR="007A354B" w:rsidRPr="005D1915" w:rsidRDefault="007A354B" w:rsidP="007A354B">
      <w:pPr>
        <w:spacing w:after="360"/>
        <w:jc w:val="center"/>
        <w:rPr>
          <w:rStyle w:val="Nessuno"/>
          <w:rFonts w:cstheme="minorHAnsi"/>
          <w:b/>
          <w:bCs/>
          <w:szCs w:val="20"/>
        </w:rPr>
      </w:pPr>
      <w:r w:rsidRPr="005D1915">
        <w:rPr>
          <w:rStyle w:val="Hyperlink0"/>
          <w:rFonts w:cstheme="minorHAnsi"/>
          <w:b/>
          <w:bCs/>
          <w:szCs w:val="20"/>
        </w:rPr>
        <w:t xml:space="preserve">per i fornitori di lavori/beni/servizi nell’ambito dell’affidamento diretto/ </w:t>
      </w:r>
      <w:r w:rsidRPr="005D1915">
        <w:rPr>
          <w:rFonts w:cstheme="minorHAnsi"/>
          <w:b/>
          <w:bCs/>
          <w:i/>
          <w:iCs/>
          <w:szCs w:val="20"/>
        </w:rPr>
        <w:t>ex art. 13 del Regolamento UE 2016/679</w:t>
      </w:r>
    </w:p>
    <w:p w14:paraId="1DA71ACC" w14:textId="014BF0D2" w:rsidR="007A354B" w:rsidRPr="005D1915" w:rsidRDefault="007A354B" w:rsidP="005D1915">
      <w:pPr>
        <w:rPr>
          <w:rStyle w:val="Hyperlink1"/>
          <w:rFonts w:ascii="Source Sans Pro" w:hAnsi="Source Sans Pro" w:cstheme="minorHAnsi"/>
          <w:b/>
          <w:bCs/>
          <w:sz w:val="20"/>
          <w:szCs w:val="20"/>
        </w:rPr>
      </w:pPr>
      <w:r w:rsidRPr="005D1915">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0" w:name="bookmark_oggetto"/>
      <w:r w:rsidRPr="005D1915">
        <w:rPr>
          <w:rStyle w:val="Hyperlink1"/>
          <w:rFonts w:ascii="Source Sans Pro" w:hAnsi="Source Sans Pro" w:cstheme="minorHAnsi"/>
          <w:b/>
          <w:bCs/>
          <w:sz w:val="20"/>
          <w:szCs w:val="20"/>
        </w:rPr>
        <w:t>___</w:t>
      </w:r>
      <w:bookmarkEnd w:id="0"/>
      <w:r w:rsidRPr="005D1915">
        <w:rPr>
          <w:rStyle w:val="Hyperlink1"/>
          <w:rFonts w:ascii="Source Sans Pro" w:hAnsi="Source Sans Pro" w:cstheme="minorHAnsi"/>
          <w:sz w:val="20"/>
          <w:szCs w:val="20"/>
        </w:rPr>
        <w:t>”,</w:t>
      </w:r>
      <w:r w:rsidRPr="005D1915">
        <w:rPr>
          <w:rStyle w:val="Hyperlink1"/>
          <w:rFonts w:ascii="Source Sans Pro" w:hAnsi="Source Sans Pro" w:cstheme="minorHAnsi"/>
          <w:b/>
          <w:bCs/>
          <w:i/>
          <w:iCs/>
          <w:sz w:val="20"/>
          <w:szCs w:val="20"/>
        </w:rPr>
        <w:t xml:space="preserve"> </w:t>
      </w:r>
      <w:r w:rsidRPr="005D1915">
        <w:rPr>
          <w:rStyle w:val="Hyperlink1"/>
          <w:rFonts w:ascii="Source Sans Pro" w:hAnsi="Source Sans Pro" w:cstheme="minorHAnsi"/>
          <w:sz w:val="20"/>
          <w:szCs w:val="20"/>
        </w:rPr>
        <w:t>ai sensi dell’articolo 13 del Regolamento UE 2016/679 in materia di protezione dei dati personali (di seguito, per brevità, GDPR).</w:t>
      </w:r>
    </w:p>
    <w:p w14:paraId="2EBBC346" w14:textId="77777777" w:rsidR="007A354B" w:rsidRPr="005D1915" w:rsidRDefault="007A354B" w:rsidP="005D1915">
      <w:pPr>
        <w:pStyle w:val="Titolo1"/>
        <w:rPr>
          <w:rStyle w:val="Nessuno"/>
          <w:rFonts w:eastAsia="Calibri Light"/>
        </w:rPr>
      </w:pPr>
      <w:r w:rsidRPr="005D1915">
        <w:rPr>
          <w:rStyle w:val="Hyperlink1"/>
          <w:rFonts w:ascii="Source Sans Pro" w:hAnsi="Source Sans Pro" w:cstheme="minorHAnsi"/>
          <w:sz w:val="20"/>
          <w:szCs w:val="20"/>
        </w:rPr>
        <w:t>TITOLARE DEL TRATTAMENTO</w:t>
      </w:r>
    </w:p>
    <w:p w14:paraId="743F32FD" w14:textId="15DC27C4" w:rsidR="007A354B" w:rsidRPr="005D1915" w:rsidRDefault="007A354B" w:rsidP="005D1915">
      <w:pPr>
        <w:rPr>
          <w:rStyle w:val="Hyperlink1"/>
          <w:rFonts w:ascii="Source Sans Pro" w:hAnsi="Source Sans Pro" w:cstheme="minorHAnsi"/>
          <w:b/>
          <w:bCs/>
          <w:sz w:val="20"/>
          <w:szCs w:val="20"/>
        </w:rPr>
      </w:pPr>
      <w:r w:rsidRPr="005D1915">
        <w:rPr>
          <w:rStyle w:val="Hyperlink1"/>
          <w:rFonts w:ascii="Source Sans Pro" w:hAnsi="Source Sans Pro" w:cstheme="minorHAnsi"/>
          <w:sz w:val="20"/>
          <w:szCs w:val="20"/>
        </w:rPr>
        <w:t xml:space="preserve">Il titolare del trattamento dei dati è il Consiglio Nazionale delle Ricerche con sede legale in Piazzale Aldo Moro, 7 - 00185 Roma, rappresentato nella sua articolazione organizzativa dal </w:t>
      </w:r>
      <w:r w:rsidRPr="005D1915">
        <w:rPr>
          <w:rStyle w:val="Hyperlink1"/>
          <w:rFonts w:ascii="Source Sans Pro" w:hAnsi="Source Sans Pro" w:cstheme="minorHAnsi"/>
          <w:bCs/>
          <w:iCs/>
          <w:sz w:val="20"/>
          <w:szCs w:val="20"/>
        </w:rPr>
        <w:t xml:space="preserve">Responsabile interno CNR (ai sensi dell’art. 19 comma 3 del Regolamento di organizzazione e funzionamento dell’Ente, emanato con provvedimento n.119/2024, protocollo CNR N. 241776/2024, in vigore dal 01/08/2024) nella persona del Direttore di Istituto Dr. Francesco Di Serio, contattabile ai seguenti indirizzi mail: </w:t>
      </w:r>
      <w:hyperlink r:id="rId8" w:history="1">
        <w:r w:rsidRPr="005D1915">
          <w:rPr>
            <w:rStyle w:val="Collegamentoipertestuale"/>
            <w:rFonts w:eastAsia="Calibri Light" w:cstheme="minorHAnsi"/>
            <w:bCs/>
            <w:iCs/>
            <w:szCs w:val="20"/>
          </w:rPr>
          <w:t>francesco.diserio@cnr.it</w:t>
        </w:r>
      </w:hyperlink>
      <w:r w:rsidRPr="005D1915">
        <w:rPr>
          <w:rStyle w:val="Hyperlink1"/>
          <w:rFonts w:ascii="Source Sans Pro" w:hAnsi="Source Sans Pro" w:cstheme="minorHAnsi"/>
          <w:bCs/>
          <w:iCs/>
          <w:sz w:val="20"/>
          <w:szCs w:val="20"/>
        </w:rPr>
        <w:t xml:space="preserve"> e </w:t>
      </w:r>
      <w:hyperlink r:id="rId9" w:history="1">
        <w:r w:rsidRPr="005D1915">
          <w:rPr>
            <w:rStyle w:val="Collegamentoipertestuale"/>
            <w:rFonts w:eastAsia="Calibri Light" w:cstheme="minorHAnsi"/>
            <w:bCs/>
            <w:iCs/>
            <w:szCs w:val="20"/>
          </w:rPr>
          <w:t>protocollo.ipsp@pec.cnr.it</w:t>
        </w:r>
      </w:hyperlink>
      <w:r w:rsidRPr="005D1915">
        <w:rPr>
          <w:rStyle w:val="Hyperlink1"/>
          <w:rFonts w:ascii="Source Sans Pro" w:hAnsi="Source Sans Pro" w:cstheme="minorHAnsi"/>
          <w:bCs/>
          <w:iCs/>
          <w:sz w:val="20"/>
          <w:szCs w:val="20"/>
        </w:rPr>
        <w:t xml:space="preserve">. </w:t>
      </w:r>
      <w:r w:rsidRPr="005D1915">
        <w:rPr>
          <w:rStyle w:val="Hyperlink1"/>
          <w:rFonts w:ascii="Source Sans Pro" w:hAnsi="Source Sans Pro" w:cstheme="minorHAnsi"/>
          <w:b/>
          <w:bCs/>
          <w:sz w:val="20"/>
          <w:szCs w:val="20"/>
        </w:rPr>
        <w:t xml:space="preserve"> </w:t>
      </w:r>
    </w:p>
    <w:p w14:paraId="3793F697"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 xml:space="preserve">RESPONSABILE DELLA PROTEZIONE DEI DATI (c.d. RPD o DPO, Data </w:t>
      </w:r>
      <w:proofErr w:type="spellStart"/>
      <w:r w:rsidRPr="005D1915">
        <w:rPr>
          <w:rStyle w:val="Hyperlink1"/>
          <w:rFonts w:ascii="Source Sans Pro" w:hAnsi="Source Sans Pro"/>
          <w:sz w:val="20"/>
          <w:szCs w:val="20"/>
        </w:rPr>
        <w:t>Protection</w:t>
      </w:r>
      <w:proofErr w:type="spellEnd"/>
      <w:r w:rsidRPr="005D1915">
        <w:rPr>
          <w:rStyle w:val="Hyperlink1"/>
          <w:rFonts w:ascii="Source Sans Pro" w:hAnsi="Source Sans Pro"/>
          <w:sz w:val="20"/>
          <w:szCs w:val="20"/>
        </w:rPr>
        <w:t xml:space="preserve"> </w:t>
      </w:r>
      <w:proofErr w:type="spellStart"/>
      <w:r w:rsidRPr="005D1915">
        <w:rPr>
          <w:rStyle w:val="Hyperlink1"/>
          <w:rFonts w:ascii="Source Sans Pro" w:hAnsi="Source Sans Pro"/>
          <w:sz w:val="20"/>
          <w:szCs w:val="20"/>
        </w:rPr>
        <w:t>Officer</w:t>
      </w:r>
      <w:proofErr w:type="spellEnd"/>
      <w:r w:rsidRPr="005D1915">
        <w:rPr>
          <w:rStyle w:val="Hyperlink1"/>
          <w:rFonts w:ascii="Source Sans Pro" w:hAnsi="Source Sans Pro"/>
          <w:sz w:val="20"/>
          <w:szCs w:val="20"/>
        </w:rPr>
        <w:t>)</w:t>
      </w:r>
    </w:p>
    <w:p w14:paraId="4267E13D" w14:textId="7C4A791C" w:rsidR="007A354B" w:rsidRPr="005D1915" w:rsidRDefault="007A354B" w:rsidP="005D1915">
      <w:pPr>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 xml:space="preserve">Il Responsabile della Protezione dei Dati personali del CNR, nominato ai sensi dell’art. 37 del GDPR, è contattabile ai seguenti indirizzi e-mail: </w:t>
      </w:r>
      <w:hyperlink r:id="rId10" w:history="1">
        <w:r w:rsidRPr="005D1915">
          <w:rPr>
            <w:rStyle w:val="Collegamentoipertestuale"/>
            <w:rFonts w:eastAsia="Calibri Light" w:cstheme="minorHAnsi"/>
            <w:szCs w:val="20"/>
          </w:rPr>
          <w:t>rpd@cnr.it</w:t>
        </w:r>
      </w:hyperlink>
      <w:r w:rsidRPr="005D1915">
        <w:rPr>
          <w:rStyle w:val="Hyperlink1"/>
          <w:rFonts w:ascii="Source Sans Pro" w:hAnsi="Source Sans Pro" w:cstheme="minorHAnsi"/>
          <w:sz w:val="20"/>
          <w:szCs w:val="20"/>
        </w:rPr>
        <w:t xml:space="preserve"> e </w:t>
      </w:r>
      <w:hyperlink r:id="rId11" w:history="1">
        <w:r w:rsidRPr="005D1915">
          <w:rPr>
            <w:rStyle w:val="Collegamentoipertestuale"/>
            <w:rFonts w:eastAsia="Calibri Light" w:cstheme="minorHAnsi"/>
            <w:szCs w:val="20"/>
          </w:rPr>
          <w:t>rpd@pec.cnr.it</w:t>
        </w:r>
      </w:hyperlink>
      <w:r w:rsidRPr="005D1915">
        <w:rPr>
          <w:rFonts w:eastAsia="Calibri Light"/>
        </w:rPr>
        <w:t>.</w:t>
      </w:r>
    </w:p>
    <w:p w14:paraId="2638A798" w14:textId="77777777" w:rsidR="007A354B" w:rsidRPr="005D1915" w:rsidRDefault="007A354B" w:rsidP="005D1915">
      <w:pPr>
        <w:pStyle w:val="Titolo1"/>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FINALITÀ E BASE GIURIDICA DEL TRATTAMENTO</w:t>
      </w:r>
    </w:p>
    <w:p w14:paraId="6682422A" w14:textId="77777777" w:rsidR="007A354B" w:rsidRPr="005D1915" w:rsidRDefault="007A354B" w:rsidP="005D1915">
      <w:pPr>
        <w:rPr>
          <w:rStyle w:val="Hyperlink2"/>
          <w:rFonts w:ascii="Source Sans Pro" w:hAnsi="Source Sans Pro" w:cstheme="minorHAnsi"/>
          <w:szCs w:val="20"/>
        </w:rPr>
      </w:pPr>
      <w:r w:rsidRPr="005D1915">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5D1915">
        <w:rPr>
          <w:rStyle w:val="Hyperlink2"/>
          <w:rFonts w:ascii="Source Sans Pro" w:hAnsi="Source Sans Pro" w:cstheme="minorHAnsi"/>
          <w:szCs w:val="20"/>
        </w:rPr>
        <w:tab/>
      </w:r>
    </w:p>
    <w:p w14:paraId="2E313E32"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previsti dalla normativa comunitaria;</w:t>
      </w:r>
    </w:p>
    <w:p w14:paraId="322BBE16"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 xml:space="preserve">inerenti </w:t>
      </w:r>
      <w:proofErr w:type="gramStart"/>
      <w:r w:rsidRPr="00F85DDC">
        <w:rPr>
          <w:rStyle w:val="Hyperlink2"/>
          <w:rFonts w:ascii="Source Sans Pro" w:hAnsi="Source Sans Pro" w:cstheme="minorHAnsi"/>
          <w:szCs w:val="20"/>
        </w:rPr>
        <w:t>la</w:t>
      </w:r>
      <w:proofErr w:type="gramEnd"/>
      <w:r w:rsidRPr="00F85DDC">
        <w:rPr>
          <w:rStyle w:val="Hyperlink2"/>
          <w:rFonts w:ascii="Source Sans Pro" w:hAnsi="Source Sans Pro" w:cstheme="minorHAnsi"/>
          <w:szCs w:val="20"/>
        </w:rPr>
        <w:t xml:space="preserve"> verifica della sussistenza dei requisiti generali e speciali se richiesti rispetto alla tipologia di affidamento da effettuare;</w:t>
      </w:r>
    </w:p>
    <w:p w14:paraId="53281521"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contrattuali, derivanti da rapporti con altri enti pubblici e privati;</w:t>
      </w:r>
    </w:p>
    <w:p w14:paraId="43BF633D"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204EE33E"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0D709153"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di disposizioni impartite da autorità, a ciò legittimate da organi di vigilanza e di controllo.</w:t>
      </w:r>
    </w:p>
    <w:p w14:paraId="3283E1CA" w14:textId="77777777" w:rsidR="007A354B" w:rsidRPr="005D1915" w:rsidRDefault="007A354B" w:rsidP="005D1915">
      <w:pPr>
        <w:rPr>
          <w:rStyle w:val="Hyperlink2"/>
          <w:rFonts w:ascii="Source Sans Pro" w:hAnsi="Source Sans Pro" w:cstheme="minorHAnsi"/>
          <w:szCs w:val="20"/>
        </w:rPr>
      </w:pPr>
      <w:r w:rsidRPr="005D1915">
        <w:rPr>
          <w:rStyle w:val="Hyperlink2"/>
          <w:rFonts w:ascii="Source Sans Pro" w:hAnsi="Source Sans Pro" w:cstheme="minorHAnsi"/>
          <w:szCs w:val="20"/>
        </w:rPr>
        <w:t>La liceità del trattamento viene individuata nell’art. 6, comma 1 lettere b) c) ed e) del GDPR e, in particolare, in applicazione delle norme contenute in:</w:t>
      </w:r>
    </w:p>
    <w:p w14:paraId="0879C48C" w14:textId="77777777" w:rsidR="007A354B" w:rsidRPr="00F85DDC" w:rsidRDefault="007A354B" w:rsidP="00F85DDC">
      <w:pPr>
        <w:pStyle w:val="Paragrafoelenco"/>
        <w:numPr>
          <w:ilvl w:val="0"/>
          <w:numId w:val="10"/>
        </w:numPr>
        <w:rPr>
          <w:rStyle w:val="Hyperlink2"/>
          <w:rFonts w:ascii="Source Sans Pro" w:hAnsi="Source Sans Pro" w:cstheme="minorHAnsi"/>
          <w:szCs w:val="20"/>
        </w:rPr>
      </w:pPr>
      <w:r w:rsidRPr="00F85DDC">
        <w:rPr>
          <w:rStyle w:val="Hyperlink2"/>
          <w:rFonts w:ascii="Source Sans Pro" w:hAnsi="Source Sans Pro" w:cstheme="minorHAnsi"/>
          <w:szCs w:val="20"/>
        </w:rPr>
        <w:t>Legge 190/2012 recante disposizioni per la prevenzione e la repressione della corruzione e dell'illegalità nella pubblica amministrazione;</w:t>
      </w:r>
    </w:p>
    <w:p w14:paraId="4275F13F" w14:textId="77777777" w:rsidR="007A354B" w:rsidRPr="00F85DDC" w:rsidRDefault="007A354B" w:rsidP="00F85DDC">
      <w:pPr>
        <w:pStyle w:val="Paragrafoelenco"/>
        <w:numPr>
          <w:ilvl w:val="0"/>
          <w:numId w:val="10"/>
        </w:numPr>
        <w:rPr>
          <w:rStyle w:val="Hyperlink2"/>
          <w:rFonts w:ascii="Source Sans Pro" w:hAnsi="Source Sans Pro" w:cstheme="minorHAnsi"/>
          <w:szCs w:val="20"/>
        </w:rPr>
      </w:pPr>
      <w:r w:rsidRPr="00F85DDC">
        <w:rPr>
          <w:rStyle w:val="Hyperlink2"/>
          <w:rFonts w:ascii="Source Sans Pro" w:hAnsi="Source Sans Pro" w:cstheme="minorHAnsi"/>
          <w:szCs w:val="20"/>
        </w:rPr>
        <w:t xml:space="preserve">Piano Nazionale Anticorruzione 7/2023 e </w:t>
      </w:r>
      <w:proofErr w:type="spellStart"/>
      <w:r w:rsidRPr="00F85DDC">
        <w:rPr>
          <w:rStyle w:val="Hyperlink2"/>
          <w:rFonts w:ascii="Source Sans Pro" w:hAnsi="Source Sans Pro" w:cstheme="minorHAnsi"/>
          <w:szCs w:val="20"/>
        </w:rPr>
        <w:t>s.m.i</w:t>
      </w:r>
      <w:proofErr w:type="spellEnd"/>
      <w:r w:rsidRPr="00F85DDC">
        <w:rPr>
          <w:rStyle w:val="Hyperlink2"/>
          <w:rFonts w:ascii="Source Sans Pro" w:hAnsi="Source Sans Pro" w:cstheme="minorHAnsi"/>
          <w:szCs w:val="20"/>
        </w:rPr>
        <w:t xml:space="preserve"> approvato da ANAC;</w:t>
      </w:r>
    </w:p>
    <w:p w14:paraId="41B4D52E" w14:textId="77777777" w:rsidR="007A354B" w:rsidRPr="00F85DDC" w:rsidRDefault="007A354B" w:rsidP="00F85DDC">
      <w:pPr>
        <w:pStyle w:val="Paragrafoelenco"/>
        <w:numPr>
          <w:ilvl w:val="0"/>
          <w:numId w:val="10"/>
        </w:numPr>
        <w:rPr>
          <w:rStyle w:val="Hyperlink2"/>
          <w:rFonts w:ascii="Source Sans Pro" w:hAnsi="Source Sans Pro" w:cstheme="minorHAnsi"/>
          <w:szCs w:val="20"/>
        </w:rPr>
      </w:pPr>
      <w:r w:rsidRPr="00F85DDC">
        <w:rPr>
          <w:rStyle w:val="Hyperlink2"/>
          <w:rFonts w:ascii="Source Sans Pro" w:hAnsi="Source Sans Pro" w:cstheme="minorHAnsi"/>
          <w:szCs w:val="20"/>
        </w:rPr>
        <w:t>D.lgs. 36/2023 Codice dei contratti pubblici;</w:t>
      </w:r>
    </w:p>
    <w:p w14:paraId="516310A3" w14:textId="77777777" w:rsidR="007A354B" w:rsidRPr="00F85DDC" w:rsidRDefault="007A354B" w:rsidP="00F85DDC">
      <w:pPr>
        <w:pStyle w:val="Paragrafoelenco"/>
        <w:numPr>
          <w:ilvl w:val="0"/>
          <w:numId w:val="10"/>
        </w:numPr>
        <w:rPr>
          <w:rStyle w:val="Hyperlink2"/>
          <w:rFonts w:ascii="Source Sans Pro" w:hAnsi="Source Sans Pro" w:cstheme="minorHAnsi"/>
          <w:szCs w:val="20"/>
        </w:rPr>
      </w:pPr>
      <w:r w:rsidRPr="00F85DDC">
        <w:rPr>
          <w:rStyle w:val="Hyperlink2"/>
          <w:rFonts w:ascii="Source Sans Pro" w:hAnsi="Source Sans Pro" w:cstheme="minorHAnsi"/>
          <w:szCs w:val="20"/>
        </w:rPr>
        <w:t>Atti e regolamenti emanati dall’Ente CNR.</w:t>
      </w:r>
    </w:p>
    <w:p w14:paraId="3D0B6175" w14:textId="5015202E" w:rsidR="007A354B" w:rsidRPr="005D1915" w:rsidRDefault="007A354B" w:rsidP="005D1915">
      <w:pPr>
        <w:rPr>
          <w:rStyle w:val="Hyperlink2"/>
          <w:rFonts w:ascii="Source Sans Pro" w:eastAsia="Calibri" w:hAnsi="Source Sans Pro" w:cs="Calibri"/>
          <w:szCs w:val="20"/>
        </w:rPr>
      </w:pPr>
      <w:r w:rsidRPr="005D1915">
        <w:rPr>
          <w:rFonts w:eastAsia="Calibri"/>
        </w:rPr>
        <w:t>I dati personali conferiti, hanno natura obbligatoria per il conseguimento delle finalità di cui sopra; il loro mancato, parziale o inesatto conferimento comporta l’impossibilità di partecipare e di dare corso all’affidamento.</w:t>
      </w:r>
    </w:p>
    <w:p w14:paraId="78A69407"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DESTINATARI DEI DATI</w:t>
      </w:r>
      <w:r w:rsidRPr="005D1915">
        <w:rPr>
          <w:rStyle w:val="Hyperlink1"/>
          <w:rFonts w:ascii="Source Sans Pro" w:hAnsi="Source Sans Pro"/>
          <w:sz w:val="20"/>
          <w:szCs w:val="20"/>
        </w:rPr>
        <w:tab/>
      </w:r>
    </w:p>
    <w:p w14:paraId="2989B82C" w14:textId="77777777" w:rsidR="007A354B" w:rsidRPr="005D1915" w:rsidRDefault="007A354B" w:rsidP="005D1915">
      <w:r w:rsidRPr="005D1915">
        <w:t xml:space="preserve">I Suoi dati sono trattati dal personale che opera all’interno dell’Amministrazione CNR, della sede centrale e dalla struttura, allo scopo designato quale persone autorizzate al trattamento, cui sono impartite idonee istruzioni in </w:t>
      </w:r>
      <w:r w:rsidRPr="005D1915">
        <w:lastRenderedPageBreak/>
        <w:t>ordine a misure, accorgimenti e modus operandi (cfr. Modalità di trattamento) di utilizzo dei Suoi dati per le finalità gestionali amministrative sopra descritte.</w:t>
      </w:r>
    </w:p>
    <w:p w14:paraId="236B2B8E" w14:textId="77777777" w:rsidR="007A354B" w:rsidRPr="005D1915" w:rsidRDefault="007A354B" w:rsidP="005D1915">
      <w:r w:rsidRPr="005D1915">
        <w:t>I dati trattati potranno essere comunicati agli Organismi di vigilanza, Autorità giudiziarie, nonché a quei soggetti (pubblici e privati) cui è obbligatorio, per legge, darne comunicazione.</w:t>
      </w:r>
    </w:p>
    <w:p w14:paraId="06E02EB8" w14:textId="77777777" w:rsidR="007A354B" w:rsidRPr="005D1915" w:rsidRDefault="007A354B" w:rsidP="005D1915">
      <w:r w:rsidRPr="005D1915">
        <w:t>Si specifica altresì, che i dati potranno essere estrapolati mediante interrogazione da Piattaforme telematiche sulla base dei dati forniti, per le finalità indicate al precedente punto 2.</w:t>
      </w:r>
    </w:p>
    <w:p w14:paraId="616CF2CD"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TIPI DI DATI TRATTATI E MODALITÀ DEL TRATTAMENTO</w:t>
      </w:r>
    </w:p>
    <w:p w14:paraId="2BAB97E3" w14:textId="77777777" w:rsidR="007A354B" w:rsidRPr="005D1915" w:rsidRDefault="007A354B" w:rsidP="005D1915">
      <w:r w:rsidRPr="005D1915">
        <w:t>I dati personali trattati sono quelli relativi a:</w:t>
      </w:r>
    </w:p>
    <w:p w14:paraId="70EEAB24" w14:textId="77777777" w:rsidR="007A354B" w:rsidRPr="005D1915" w:rsidRDefault="007A354B" w:rsidP="00F85DDC">
      <w:pPr>
        <w:pStyle w:val="Paragrafoelenco"/>
        <w:numPr>
          <w:ilvl w:val="0"/>
          <w:numId w:val="8"/>
        </w:numPr>
      </w:pPr>
      <w:r w:rsidRPr="005D1915">
        <w:t xml:space="preserve">legale rappresentante (nome e cognome, social security code, national insurance </w:t>
      </w:r>
      <w:proofErr w:type="spellStart"/>
      <w:r w:rsidRPr="005D1915">
        <w:t>number</w:t>
      </w:r>
      <w:proofErr w:type="spellEnd"/>
      <w:r w:rsidRPr="005D1915">
        <w:t xml:space="preserve"> and tax </w:t>
      </w:r>
      <w:proofErr w:type="spellStart"/>
      <w:r w:rsidRPr="005D1915">
        <w:t>number</w:t>
      </w:r>
      <w:proofErr w:type="spellEnd"/>
      <w:r w:rsidRPr="005D1915">
        <w:t>);</w:t>
      </w:r>
    </w:p>
    <w:p w14:paraId="0F286F74" w14:textId="77777777" w:rsidR="007A354B" w:rsidRPr="005D1915" w:rsidRDefault="007A354B" w:rsidP="00F85DDC">
      <w:pPr>
        <w:pStyle w:val="Paragrafoelenco"/>
        <w:numPr>
          <w:ilvl w:val="0"/>
          <w:numId w:val="8"/>
        </w:numPr>
      </w:pPr>
      <w:r w:rsidRPr="005D1915">
        <w:t xml:space="preserve">istituzione/compagnia/azienda (denominazione, indirizzo completo, Tax and VAT </w:t>
      </w:r>
      <w:proofErr w:type="spellStart"/>
      <w:r w:rsidRPr="005D1915">
        <w:t>numbers</w:t>
      </w:r>
      <w:proofErr w:type="spellEnd"/>
      <w:r w:rsidRPr="005D1915">
        <w:t>);</w:t>
      </w:r>
    </w:p>
    <w:p w14:paraId="1D4873DC" w14:textId="77777777" w:rsidR="007A354B" w:rsidRPr="005D1915" w:rsidRDefault="007A354B" w:rsidP="00F85DDC">
      <w:pPr>
        <w:pStyle w:val="Paragrafoelenco"/>
        <w:numPr>
          <w:ilvl w:val="0"/>
          <w:numId w:val="8"/>
        </w:numPr>
      </w:pPr>
      <w:r w:rsidRPr="005D1915">
        <w:t>istituto bancario (denominazione, numero IBAN, codice SWIFT/BIC) ed eventuali firmatari (nome e cognome, social security code, luogo e data di nascita).</w:t>
      </w:r>
    </w:p>
    <w:p w14:paraId="0A0F6288" w14:textId="77777777" w:rsidR="007A354B" w:rsidRPr="005D1915" w:rsidRDefault="007A354B" w:rsidP="005D1915">
      <w:r w:rsidRPr="005D1915">
        <w:t xml:space="preserve">Al solo scopo di valutare il possesso dei requisiti e delle qualità previsti dalla vigente normativa per l’acquisto di beni/servizi, vengono altresì trattati dati relativi a condanne penali e a reati (c.d. “giudiziari”) di cui all’art. 10 del GDPR. </w:t>
      </w:r>
    </w:p>
    <w:p w14:paraId="0B43B52E" w14:textId="77777777" w:rsidR="007A354B" w:rsidRPr="005D1915" w:rsidRDefault="007A354B" w:rsidP="005D1915">
      <w:r w:rsidRPr="005D1915">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GDPR e, comunque, in modo tale da garantirne la sicurezza e tutelare la massima riservatezza dell’interessato. </w:t>
      </w:r>
    </w:p>
    <w:p w14:paraId="3F8A5AE9" w14:textId="77777777" w:rsidR="007A354B" w:rsidRPr="005D1915" w:rsidRDefault="007A354B" w:rsidP="005D1915">
      <w:pPr>
        <w:rPr>
          <w:rStyle w:val="Hyperlink1"/>
          <w:rFonts w:ascii="Source Sans Pro" w:hAnsi="Source Sans Pro" w:cstheme="minorHAnsi"/>
          <w:sz w:val="20"/>
          <w:szCs w:val="20"/>
        </w:rPr>
      </w:pPr>
      <w:r w:rsidRPr="005D1915">
        <w:t>Il trattamento non prevede alcun processo decisionale automatizzato, compresa la profilazione.</w:t>
      </w:r>
    </w:p>
    <w:p w14:paraId="39CE7523"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PERIODO DI CONSERVAZIONE</w:t>
      </w:r>
    </w:p>
    <w:p w14:paraId="4070870C" w14:textId="77777777" w:rsidR="007A354B" w:rsidRPr="005D1915" w:rsidRDefault="007A354B" w:rsidP="005D1915">
      <w:r w:rsidRPr="005D1915">
        <w:t>Il periodo di conservazione dei dati è di 10 anni dall’avvenuta conclusione del contratto stipulato per l’acquisto di beni/servizi.</w:t>
      </w:r>
    </w:p>
    <w:p w14:paraId="37F9AE34"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 xml:space="preserve">TRASFERIMENTO DI DATI IN PAESI EXTRAEUROPEI O ORGANIZZAZIONI INTERNAZIONALI </w:t>
      </w:r>
    </w:p>
    <w:p w14:paraId="009CC860" w14:textId="77777777" w:rsidR="007A354B" w:rsidRPr="005D1915" w:rsidRDefault="007A354B" w:rsidP="005D1915">
      <w:pPr>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Non è previsto il trasferimento dei dati personali verso Paesi extraeuropei o organizzazioni internazionali.</w:t>
      </w:r>
    </w:p>
    <w:p w14:paraId="19BFC94B"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DIRITTI DEGLI INTERESSATI</w:t>
      </w:r>
    </w:p>
    <w:p w14:paraId="6D9A017C" w14:textId="77777777" w:rsidR="007A354B" w:rsidRPr="005D1915" w:rsidRDefault="007A354B" w:rsidP="005D1915">
      <w:pPr>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In ogni momento potranno essere esercitati i diritti previsti dagli articoli 15 (Diritto di accesso), 16 (Diritto di rettifica), 18 (Diritto di limitazione di trattamento) del GDPR. Per far valere i propri diritti, gli interessati potranno rivolgersi al punto di contatto del titolare riportato al paragrafo 1 della presente informativa.</w:t>
      </w:r>
    </w:p>
    <w:p w14:paraId="4837E313" w14:textId="4E72887F" w:rsidR="007A354B" w:rsidRPr="005D1915" w:rsidRDefault="007A354B" w:rsidP="005D1915">
      <w:pPr>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Gli interessati che ritengono che il trattamento dei dati personali a loro riferiti effettuato dal CNR medesimo avvenga in violazione di quanto previsto dal GDPR hanno il diritto di presentare un reclamo al Garante per la protezione dei dati personali (</w:t>
      </w:r>
      <w:hyperlink r:id="rId12" w:history="1">
        <w:r w:rsidRPr="005D1915">
          <w:rPr>
            <w:rStyle w:val="Collegamentoipertestuale"/>
            <w:rFonts w:eastAsia="Calibri Light" w:cstheme="minorHAnsi"/>
            <w:szCs w:val="20"/>
          </w:rPr>
          <w:t>https://www.garanteprivacy.it/</w:t>
        </w:r>
      </w:hyperlink>
      <w:r w:rsidRPr="005D1915">
        <w:rPr>
          <w:rStyle w:val="Hyperlink1"/>
          <w:rFonts w:ascii="Source Sans Pro" w:hAnsi="Source Sans Pro" w:cstheme="minorHAnsi"/>
          <w:sz w:val="20"/>
          <w:szCs w:val="20"/>
        </w:rPr>
        <w:t xml:space="preserve">) all’indirizzo e-mail </w:t>
      </w:r>
      <w:hyperlink r:id="rId13" w:history="1">
        <w:r w:rsidRPr="005D1915">
          <w:rPr>
            <w:rStyle w:val="Collegamentoipertestuale"/>
            <w:rFonts w:eastAsia="Calibri Light" w:cstheme="minorHAnsi"/>
            <w:szCs w:val="20"/>
          </w:rPr>
          <w:t>protocollo@gpdp.it</w:t>
        </w:r>
      </w:hyperlink>
      <w:r w:rsidRPr="005D1915">
        <w:rPr>
          <w:rStyle w:val="Hyperlink1"/>
          <w:rFonts w:ascii="Source Sans Pro" w:hAnsi="Source Sans Pro" w:cstheme="minorHAnsi"/>
          <w:sz w:val="20"/>
          <w:szCs w:val="20"/>
        </w:rPr>
        <w:t>, come previsto dall'art. 77 del GDPR stesso, o di adire le opportune sedi giudiziarie (art. 79 del GDPR).</w:t>
      </w:r>
    </w:p>
    <w:p w14:paraId="7FDADC1B" w14:textId="57EEE202" w:rsidR="00873903" w:rsidRDefault="00873903">
      <w:pPr>
        <w:spacing w:after="0"/>
        <w:jc w:val="left"/>
        <w:rPr>
          <w:rFonts w:eastAsia="Gothic A1"/>
          <w:szCs w:val="20"/>
        </w:rPr>
      </w:pPr>
      <w:r>
        <w:rPr>
          <w:rFonts w:eastAsia="Gothic A1"/>
          <w:szCs w:val="20"/>
        </w:rPr>
        <w:br w:type="page"/>
      </w:r>
    </w:p>
    <w:p w14:paraId="767DC1C9" w14:textId="36AEC436" w:rsidR="00873903" w:rsidRPr="00873903" w:rsidRDefault="00873903" w:rsidP="00873903">
      <w:pPr>
        <w:spacing w:before="360" w:after="0"/>
        <w:jc w:val="center"/>
        <w:rPr>
          <w:rStyle w:val="Hyperlink0"/>
          <w:rFonts w:cstheme="minorHAnsi"/>
          <w:b/>
          <w:bCs/>
          <w:lang w:val="en-US"/>
        </w:rPr>
      </w:pPr>
      <w:r w:rsidRPr="00873903">
        <w:rPr>
          <w:rStyle w:val="Hyperlink0"/>
          <w:rFonts w:cstheme="minorHAnsi"/>
          <w:b/>
          <w:bCs/>
          <w:lang w:val="en-US"/>
        </w:rPr>
        <w:lastRenderedPageBreak/>
        <w:t xml:space="preserve">Information on the processing of personal data </w:t>
      </w:r>
    </w:p>
    <w:p w14:paraId="4F266BDC" w14:textId="2D56D031" w:rsidR="00873903" w:rsidRPr="00873903" w:rsidRDefault="00873903" w:rsidP="00873903">
      <w:pPr>
        <w:spacing w:after="0"/>
        <w:jc w:val="center"/>
        <w:rPr>
          <w:rStyle w:val="Hyperlink0"/>
          <w:rFonts w:cstheme="minorHAnsi"/>
          <w:b/>
          <w:bCs/>
          <w:lang w:val="en-US"/>
        </w:rPr>
      </w:pPr>
      <w:r w:rsidRPr="00873903">
        <w:rPr>
          <w:rStyle w:val="Hyperlink0"/>
          <w:rFonts w:cstheme="minorHAnsi"/>
          <w:b/>
          <w:bCs/>
          <w:lang w:val="en-US"/>
        </w:rPr>
        <w:t>for suppliers of works/goods/services in the context of direct assignment/pursuant to art. 13 of EU Regulation 2016/679</w:t>
      </w:r>
    </w:p>
    <w:p w14:paraId="40707E6C" w14:textId="77777777" w:rsidR="00873903" w:rsidRPr="00873903" w:rsidRDefault="00873903" w:rsidP="00873903">
      <w:pPr>
        <w:spacing w:before="360" w:after="0"/>
        <w:jc w:val="center"/>
        <w:rPr>
          <w:rStyle w:val="Hyperlink0"/>
          <w:rFonts w:cstheme="minorHAnsi"/>
          <w:b/>
          <w:bCs/>
          <w:lang w:val="en-US"/>
        </w:rPr>
      </w:pPr>
    </w:p>
    <w:p w14:paraId="1004B470" w14:textId="5FD81D1F" w:rsidR="00873903" w:rsidRPr="00873903" w:rsidRDefault="00873903" w:rsidP="00873903">
      <w:pPr>
        <w:rPr>
          <w:rFonts w:eastAsia="Gothic A1"/>
          <w:lang w:val="en-US"/>
        </w:rPr>
      </w:pPr>
      <w:r w:rsidRPr="00873903">
        <w:rPr>
          <w:rFonts w:eastAsia="Gothic A1"/>
          <w:lang w:val="en-US"/>
        </w:rPr>
        <w:t xml:space="preserve">This information describes the protection measures regarding the processing of personal data intended for suppliers of goods and/or services, </w:t>
      </w:r>
      <w:r w:rsidR="00041A61">
        <w:rPr>
          <w:rFonts w:eastAsia="Gothic A1"/>
          <w:lang w:val="en-US"/>
        </w:rPr>
        <w:t>within the purchase procedure for “</w:t>
      </w:r>
      <w:bookmarkStart w:id="1" w:name="bookmark_oggetto_eng"/>
      <w:r w:rsidR="00041A61">
        <w:rPr>
          <w:rFonts w:eastAsia="Gothic A1"/>
          <w:lang w:val="en-US"/>
        </w:rPr>
        <w:t>_____</w:t>
      </w:r>
      <w:bookmarkEnd w:id="1"/>
      <w:r w:rsidR="00041A61">
        <w:rPr>
          <w:rFonts w:eastAsia="Gothic A1"/>
          <w:lang w:val="en-US"/>
        </w:rPr>
        <w:t xml:space="preserve">”, </w:t>
      </w:r>
      <w:r w:rsidRPr="00873903">
        <w:rPr>
          <w:rFonts w:eastAsia="Gothic A1"/>
          <w:lang w:val="en-US"/>
        </w:rPr>
        <w:t>pursuant to article 13 of EU Regulation 2016/679 on the protection of personal data (hereinafter, for brevity, GDPR).</w:t>
      </w:r>
    </w:p>
    <w:p w14:paraId="1F8AD42D" w14:textId="78DAA875" w:rsidR="00873903" w:rsidRPr="00873903" w:rsidRDefault="00873903" w:rsidP="00873903">
      <w:pPr>
        <w:pStyle w:val="Titolo1"/>
        <w:numPr>
          <w:ilvl w:val="0"/>
          <w:numId w:val="11"/>
        </w:numPr>
        <w:rPr>
          <w:rFonts w:eastAsia="Gothic A1"/>
          <w:lang w:val="en-US"/>
        </w:rPr>
      </w:pPr>
      <w:r w:rsidRPr="00873903">
        <w:rPr>
          <w:rFonts w:eastAsia="Gothic A1"/>
          <w:lang w:val="en-US"/>
        </w:rPr>
        <w:t xml:space="preserve"> DATA CONTROLLER</w:t>
      </w:r>
    </w:p>
    <w:p w14:paraId="2BFA91A0" w14:textId="19FAB1F3" w:rsidR="00873903" w:rsidRPr="00873903" w:rsidRDefault="00873903" w:rsidP="00873903">
      <w:pPr>
        <w:rPr>
          <w:rFonts w:eastAsia="Gothic A1"/>
          <w:szCs w:val="20"/>
          <w:lang w:val="en-US"/>
        </w:rPr>
      </w:pPr>
      <w:r w:rsidRPr="00873903">
        <w:rPr>
          <w:rFonts w:eastAsia="Gothic A1"/>
          <w:szCs w:val="20"/>
          <w:lang w:val="en-US"/>
        </w:rPr>
        <w:t xml:space="preserve">The data controller is the National Research Council with registered office in Piazzale Aldo Moro, 7 - 00185 Rome, represented in its organizational structure by the Internal CNR Manager (pursuant to art. 19 paragraph 3 of the Regulations on the organization and functioning of the Institution, issued with provision no. 119/2024, CNR protocol No. 241776/2024, in force since 01/08/2024) in the person of the Institute Director Dr. Francesco Di Serio, who can be contacted at the following email addresses: </w:t>
      </w:r>
      <w:hyperlink r:id="rId14" w:history="1">
        <w:r w:rsidR="0096530C" w:rsidRPr="00900D9D">
          <w:rPr>
            <w:rStyle w:val="Collegamentoipertestuale"/>
            <w:rFonts w:eastAsia="Gothic A1"/>
            <w:szCs w:val="20"/>
            <w:lang w:val="en-US"/>
          </w:rPr>
          <w:t>francesco.diserio@cnr.i</w:t>
        </w:r>
      </w:hyperlink>
      <w:r w:rsidRPr="00873903">
        <w:rPr>
          <w:rFonts w:eastAsia="Gothic A1"/>
          <w:szCs w:val="20"/>
          <w:lang w:val="en-US"/>
        </w:rPr>
        <w:t xml:space="preserve">t and </w:t>
      </w:r>
      <w:hyperlink r:id="rId15" w:history="1">
        <w:r w:rsidR="0096530C" w:rsidRPr="00900D9D">
          <w:rPr>
            <w:rStyle w:val="Collegamentoipertestuale"/>
            <w:rFonts w:eastAsia="Gothic A1"/>
            <w:szCs w:val="20"/>
            <w:lang w:val="en-US"/>
          </w:rPr>
          <w:t>protocollo.ipsp@pec.cnr.it</w:t>
        </w:r>
      </w:hyperlink>
      <w:r w:rsidRPr="00873903">
        <w:rPr>
          <w:rFonts w:eastAsia="Gothic A1"/>
          <w:szCs w:val="20"/>
          <w:lang w:val="en-US"/>
        </w:rPr>
        <w:t>.</w:t>
      </w:r>
    </w:p>
    <w:p w14:paraId="46B16158" w14:textId="34C26C0F" w:rsidR="00873903" w:rsidRPr="00873903" w:rsidRDefault="00873903" w:rsidP="00873903">
      <w:pPr>
        <w:pStyle w:val="Titolo1"/>
        <w:rPr>
          <w:rFonts w:eastAsia="Gothic A1"/>
          <w:lang w:val="en-US"/>
        </w:rPr>
      </w:pPr>
      <w:r w:rsidRPr="00873903">
        <w:rPr>
          <w:rFonts w:eastAsia="Gothic A1"/>
          <w:lang w:val="en-US"/>
        </w:rPr>
        <w:t xml:space="preserve"> DATA PROTECTION OFFICER (so-called RPD or DPO, Data Protection Officer)</w:t>
      </w:r>
    </w:p>
    <w:p w14:paraId="1DF04BFB" w14:textId="2AA75404" w:rsidR="00873903" w:rsidRPr="00873903" w:rsidRDefault="00873903" w:rsidP="00873903">
      <w:pPr>
        <w:rPr>
          <w:rFonts w:eastAsia="Gothic A1"/>
          <w:szCs w:val="20"/>
          <w:lang w:val="en-US"/>
        </w:rPr>
      </w:pPr>
      <w:r w:rsidRPr="00873903">
        <w:rPr>
          <w:rFonts w:eastAsia="Gothic A1"/>
          <w:szCs w:val="20"/>
          <w:lang w:val="en-US"/>
        </w:rPr>
        <w:t xml:space="preserve">The Data Protection Officer of the CNR, appointed pursuant to art. 37 of the GDPR, can be contacted at the following email addresses: </w:t>
      </w:r>
      <w:hyperlink r:id="rId16" w:history="1">
        <w:r w:rsidR="0096530C" w:rsidRPr="00900D9D">
          <w:rPr>
            <w:rStyle w:val="Collegamentoipertestuale"/>
            <w:rFonts w:eastAsia="Gothic A1"/>
            <w:szCs w:val="20"/>
            <w:lang w:val="en-US"/>
          </w:rPr>
          <w:t>rpd@cnr.it</w:t>
        </w:r>
      </w:hyperlink>
      <w:r w:rsidR="0096530C">
        <w:rPr>
          <w:rFonts w:eastAsia="Gothic A1"/>
          <w:szCs w:val="20"/>
          <w:lang w:val="en-US"/>
        </w:rPr>
        <w:t xml:space="preserve"> </w:t>
      </w:r>
      <w:r w:rsidRPr="00873903">
        <w:rPr>
          <w:rFonts w:eastAsia="Gothic A1"/>
          <w:szCs w:val="20"/>
          <w:lang w:val="en-US"/>
        </w:rPr>
        <w:t xml:space="preserve">and </w:t>
      </w:r>
      <w:hyperlink r:id="rId17" w:history="1">
        <w:r w:rsidR="0096530C" w:rsidRPr="00900D9D">
          <w:rPr>
            <w:rStyle w:val="Collegamentoipertestuale"/>
            <w:rFonts w:eastAsia="Gothic A1"/>
            <w:szCs w:val="20"/>
            <w:lang w:val="en-US"/>
          </w:rPr>
          <w:t>rpd@pec.cnr.it</w:t>
        </w:r>
      </w:hyperlink>
      <w:r w:rsidRPr="00873903">
        <w:rPr>
          <w:rFonts w:eastAsia="Gothic A1"/>
          <w:szCs w:val="20"/>
          <w:lang w:val="en-US"/>
        </w:rPr>
        <w:t>.</w:t>
      </w:r>
    </w:p>
    <w:p w14:paraId="269F9BF3" w14:textId="6F8CFCCD" w:rsidR="00873903" w:rsidRPr="00873903" w:rsidRDefault="00873903" w:rsidP="00873903">
      <w:pPr>
        <w:pStyle w:val="Titolo1"/>
        <w:rPr>
          <w:rFonts w:eastAsia="Gothic A1"/>
          <w:lang w:val="en-US"/>
        </w:rPr>
      </w:pPr>
      <w:r w:rsidRPr="00873903">
        <w:rPr>
          <w:rFonts w:eastAsia="Gothic A1"/>
          <w:lang w:val="en-US"/>
        </w:rPr>
        <w:t>PURPOSE AND LEGAL BASIS OF THE PROCESSING</w:t>
      </w:r>
    </w:p>
    <w:p w14:paraId="542E82DB" w14:textId="77777777" w:rsidR="00873903" w:rsidRPr="00873903" w:rsidRDefault="00873903" w:rsidP="00873903">
      <w:pPr>
        <w:rPr>
          <w:rFonts w:eastAsia="Gothic A1"/>
          <w:lang w:val="en-US"/>
        </w:rPr>
      </w:pPr>
      <w:r w:rsidRPr="00873903">
        <w:rPr>
          <w:rFonts w:eastAsia="Gothic A1"/>
          <w:lang w:val="en-US"/>
        </w:rPr>
        <w:t>Personal data will be processed in the context of procedures, concerning public contracts and tenders for the awarding of works, goods and services, necessary to fulfill the following obligations:</w:t>
      </w:r>
    </w:p>
    <w:p w14:paraId="175EF3A3" w14:textId="410C9F84"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EU legislation;</w:t>
      </w:r>
    </w:p>
    <w:p w14:paraId="30B57328" w14:textId="282A0EA1" w:rsidR="00873903" w:rsidRPr="00873903" w:rsidRDefault="00873903" w:rsidP="00873903">
      <w:pPr>
        <w:pStyle w:val="Paragrafoelenco"/>
        <w:numPr>
          <w:ilvl w:val="0"/>
          <w:numId w:val="13"/>
        </w:numPr>
        <w:rPr>
          <w:rFonts w:eastAsia="Gothic A1"/>
          <w:lang w:val="en-US"/>
        </w:rPr>
      </w:pPr>
      <w:r w:rsidRPr="00873903">
        <w:rPr>
          <w:rFonts w:eastAsia="Gothic A1"/>
          <w:lang w:val="en-US"/>
        </w:rPr>
        <w:t>relating to the verification of the existence of general and special requirements if required with respect to the type of award to be made;</w:t>
      </w:r>
    </w:p>
    <w:p w14:paraId="3C0F8F30" w14:textId="08EFA868" w:rsidR="00873903" w:rsidRPr="00873903" w:rsidRDefault="00873903" w:rsidP="00873903">
      <w:pPr>
        <w:pStyle w:val="Paragrafoelenco"/>
        <w:numPr>
          <w:ilvl w:val="0"/>
          <w:numId w:val="13"/>
        </w:numPr>
        <w:rPr>
          <w:rFonts w:eastAsia="Gothic A1"/>
          <w:lang w:val="en-US"/>
        </w:rPr>
      </w:pPr>
      <w:r w:rsidRPr="00873903">
        <w:rPr>
          <w:rFonts w:eastAsia="Gothic A1"/>
          <w:lang w:val="en-US"/>
        </w:rPr>
        <w:t>contractual, deriving from relationships with other public and private bodies;</w:t>
      </w:r>
    </w:p>
    <w:p w14:paraId="3BF4ED1E" w14:textId="4B106A42"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regulations and sector regulations, including obligations regarding advertising and administrative transparency;</w:t>
      </w:r>
    </w:p>
    <w:p w14:paraId="3E397915" w14:textId="74FD8621" w:rsidR="00873903" w:rsidRPr="00873903" w:rsidRDefault="00873903" w:rsidP="00873903">
      <w:pPr>
        <w:pStyle w:val="Paragrafoelenco"/>
        <w:numPr>
          <w:ilvl w:val="0"/>
          <w:numId w:val="13"/>
        </w:numPr>
        <w:rPr>
          <w:rFonts w:eastAsia="Gothic A1"/>
          <w:lang w:val="en-US"/>
        </w:rPr>
      </w:pPr>
      <w:r w:rsidRPr="00873903">
        <w:rPr>
          <w:rFonts w:eastAsia="Gothic A1"/>
          <w:lang w:val="en-US"/>
        </w:rPr>
        <w:t>communicated to independent collaborators, professionals, consultants, who provide consultancy or assistance to the Administration in relation to the awarding procedure and the execution of the Contract, also for possible protection in court, or for sector studies or statistical purposes;</w:t>
      </w:r>
    </w:p>
    <w:p w14:paraId="3DE6E4A9" w14:textId="1D63BE16" w:rsidR="00873903" w:rsidRPr="00873903" w:rsidRDefault="00873903" w:rsidP="00873903">
      <w:pPr>
        <w:pStyle w:val="Paragrafoelenco"/>
        <w:numPr>
          <w:ilvl w:val="0"/>
          <w:numId w:val="13"/>
        </w:numPr>
        <w:rPr>
          <w:rFonts w:eastAsia="Gothic A1"/>
          <w:lang w:val="en-US"/>
        </w:rPr>
      </w:pPr>
      <w:r w:rsidRPr="00873903">
        <w:rPr>
          <w:rFonts w:eastAsia="Gothic A1"/>
          <w:lang w:val="en-US"/>
        </w:rPr>
        <w:t xml:space="preserve">of provisions issued by authorities, </w:t>
      </w:r>
      <w:proofErr w:type="spellStart"/>
      <w:r w:rsidRPr="00873903">
        <w:rPr>
          <w:rFonts w:eastAsia="Gothic A1"/>
          <w:lang w:val="en-US"/>
        </w:rPr>
        <w:t>authorised</w:t>
      </w:r>
      <w:proofErr w:type="spellEnd"/>
      <w:r w:rsidRPr="00873903">
        <w:rPr>
          <w:rFonts w:eastAsia="Gothic A1"/>
          <w:lang w:val="en-US"/>
        </w:rPr>
        <w:t xml:space="preserve"> to do so by supervisory and control bodies.</w:t>
      </w:r>
    </w:p>
    <w:p w14:paraId="5DDEEC8D" w14:textId="77777777" w:rsidR="00873903" w:rsidRPr="00873903" w:rsidRDefault="00873903" w:rsidP="00873903">
      <w:pPr>
        <w:pStyle w:val="Paragrafoelenco"/>
        <w:numPr>
          <w:ilvl w:val="0"/>
          <w:numId w:val="12"/>
        </w:numPr>
        <w:rPr>
          <w:rFonts w:eastAsia="Gothic A1"/>
          <w:lang w:val="en-US"/>
        </w:rPr>
      </w:pPr>
      <w:r w:rsidRPr="00873903">
        <w:rPr>
          <w:rFonts w:eastAsia="Gothic A1"/>
          <w:lang w:val="en-US"/>
        </w:rPr>
        <w:t>The lawfulness of the processing is identified in art. 6, paragraph 1 letters b) c) and e) of the GDPR and, in particular, in application of the provisions contained in:</w:t>
      </w:r>
    </w:p>
    <w:p w14:paraId="4C25D02A" w14:textId="0F98E0D4" w:rsidR="00873903" w:rsidRPr="00873903" w:rsidRDefault="00873903" w:rsidP="00873903">
      <w:pPr>
        <w:pStyle w:val="Paragrafoelenco"/>
        <w:numPr>
          <w:ilvl w:val="0"/>
          <w:numId w:val="13"/>
        </w:numPr>
        <w:rPr>
          <w:rFonts w:eastAsia="Gothic A1"/>
          <w:lang w:val="en-US"/>
        </w:rPr>
      </w:pPr>
      <w:r w:rsidRPr="00873903">
        <w:rPr>
          <w:rFonts w:eastAsia="Gothic A1"/>
          <w:lang w:val="en-US"/>
        </w:rPr>
        <w:t>Law 190/2012 containing provisions for the prevention and repression of corruption and illegality in public administration;</w:t>
      </w:r>
    </w:p>
    <w:p w14:paraId="61AFA729" w14:textId="32A0C20A" w:rsidR="00873903" w:rsidRPr="00873903" w:rsidRDefault="00873903" w:rsidP="00873903">
      <w:pPr>
        <w:pStyle w:val="Paragrafoelenco"/>
        <w:numPr>
          <w:ilvl w:val="0"/>
          <w:numId w:val="13"/>
        </w:numPr>
        <w:rPr>
          <w:rFonts w:eastAsia="Gothic A1"/>
          <w:lang w:val="en-US"/>
        </w:rPr>
      </w:pPr>
      <w:r w:rsidRPr="00873903">
        <w:rPr>
          <w:rFonts w:eastAsia="Gothic A1"/>
          <w:lang w:val="en-US"/>
        </w:rPr>
        <w:t>National Anti-Corruption Plan 7/2023 and subsequent amendments approved by ANAC;</w:t>
      </w:r>
    </w:p>
    <w:p w14:paraId="2AACA9CF" w14:textId="6376B101" w:rsidR="00873903" w:rsidRPr="00873903" w:rsidRDefault="00873903" w:rsidP="00873903">
      <w:pPr>
        <w:pStyle w:val="Paragrafoelenco"/>
        <w:numPr>
          <w:ilvl w:val="0"/>
          <w:numId w:val="13"/>
        </w:numPr>
        <w:rPr>
          <w:rFonts w:eastAsia="Gothic A1"/>
          <w:lang w:val="en-US"/>
        </w:rPr>
      </w:pPr>
      <w:r w:rsidRPr="00873903">
        <w:rPr>
          <w:rFonts w:eastAsia="Gothic A1"/>
          <w:lang w:val="en-US"/>
        </w:rPr>
        <w:t>Legislative Decree 36/2023 Public Contracts Code;</w:t>
      </w:r>
    </w:p>
    <w:p w14:paraId="3CFB42D7" w14:textId="04BB8410" w:rsidR="00873903" w:rsidRPr="00873903" w:rsidRDefault="00873903" w:rsidP="00873903">
      <w:pPr>
        <w:pStyle w:val="Paragrafoelenco"/>
        <w:numPr>
          <w:ilvl w:val="0"/>
          <w:numId w:val="13"/>
        </w:numPr>
        <w:rPr>
          <w:rFonts w:eastAsia="Gothic A1"/>
          <w:lang w:val="en-US"/>
        </w:rPr>
      </w:pPr>
      <w:r w:rsidRPr="00873903">
        <w:rPr>
          <w:rFonts w:eastAsia="Gothic A1"/>
          <w:lang w:val="en-US"/>
        </w:rPr>
        <w:t>Acts and regulations issued by the CNR Body.</w:t>
      </w:r>
    </w:p>
    <w:p w14:paraId="0E400761" w14:textId="77777777" w:rsidR="00873903" w:rsidRPr="00873903" w:rsidRDefault="00873903" w:rsidP="00873903">
      <w:pPr>
        <w:rPr>
          <w:rFonts w:eastAsia="Gothic A1"/>
          <w:lang w:val="en-US"/>
        </w:rPr>
      </w:pPr>
      <w:r w:rsidRPr="00873903">
        <w:rPr>
          <w:rFonts w:eastAsia="Gothic A1"/>
          <w:lang w:val="en-US"/>
        </w:rPr>
        <w:t>The personal data provided are mandatory for the achievement of the purposes mentioned above; failure to provide them, or their partial or incorrect provision, makes it impossible to participate and proceed with the assignment.</w:t>
      </w:r>
    </w:p>
    <w:p w14:paraId="4967BC79" w14:textId="0B6307F9" w:rsidR="00873903" w:rsidRPr="00873903" w:rsidRDefault="00873903" w:rsidP="00873903">
      <w:pPr>
        <w:pStyle w:val="Titolo1"/>
        <w:rPr>
          <w:rFonts w:eastAsia="Gothic A1"/>
          <w:lang w:val="en-US"/>
        </w:rPr>
      </w:pPr>
      <w:r w:rsidRPr="00873903">
        <w:rPr>
          <w:rFonts w:eastAsia="Gothic A1"/>
          <w:lang w:val="en-US"/>
        </w:rPr>
        <w:t>DATA RECIPIENTS</w:t>
      </w:r>
    </w:p>
    <w:p w14:paraId="2BB65C8E" w14:textId="77777777" w:rsidR="00873903" w:rsidRPr="00873903" w:rsidRDefault="00873903" w:rsidP="00873903">
      <w:pPr>
        <w:rPr>
          <w:rFonts w:eastAsia="Gothic A1"/>
          <w:lang w:val="en-US"/>
        </w:rPr>
      </w:pPr>
      <w:r w:rsidRPr="00873903">
        <w:rPr>
          <w:rFonts w:eastAsia="Gothic A1"/>
          <w:lang w:val="en-US"/>
        </w:rPr>
        <w:t xml:space="preserve">Your data is processed by personnel working within the CNR Administration, the central office and the structure, for the designated purpose as persons </w:t>
      </w:r>
      <w:proofErr w:type="spellStart"/>
      <w:r w:rsidRPr="00873903">
        <w:rPr>
          <w:rFonts w:eastAsia="Gothic A1"/>
          <w:lang w:val="en-US"/>
        </w:rPr>
        <w:t>authorised</w:t>
      </w:r>
      <w:proofErr w:type="spellEnd"/>
      <w:r w:rsidRPr="00873903">
        <w:rPr>
          <w:rFonts w:eastAsia="Gothic A1"/>
          <w:lang w:val="en-US"/>
        </w:rPr>
        <w:t xml:space="preserve"> to process data, who are given suitable instructions regarding </w:t>
      </w:r>
      <w:r w:rsidRPr="00873903">
        <w:rPr>
          <w:rFonts w:eastAsia="Gothic A1"/>
          <w:lang w:val="en-US"/>
        </w:rPr>
        <w:lastRenderedPageBreak/>
        <w:t>measures, precautions and modus operandi (see Processing methods) for the use of your data for the administrative management purposes described above.</w:t>
      </w:r>
    </w:p>
    <w:p w14:paraId="0E096AF6" w14:textId="77777777" w:rsidR="00873903" w:rsidRPr="00873903" w:rsidRDefault="00873903" w:rsidP="00873903">
      <w:pPr>
        <w:rPr>
          <w:rFonts w:eastAsia="Gothic A1"/>
          <w:lang w:val="en-US"/>
        </w:rPr>
      </w:pPr>
      <w:r w:rsidRPr="00873903">
        <w:rPr>
          <w:rFonts w:eastAsia="Gothic A1"/>
          <w:lang w:val="en-US"/>
        </w:rPr>
        <w:t>The data processed may be communicated to Supervisory Bodies, Judicial Authorities, as well as to those entities (public and private) to whom it is mandatory, by law, to communicate them.</w:t>
      </w:r>
    </w:p>
    <w:p w14:paraId="1A591BC3" w14:textId="77777777" w:rsidR="00873903" w:rsidRPr="00873903" w:rsidRDefault="00873903" w:rsidP="00873903">
      <w:pPr>
        <w:rPr>
          <w:rFonts w:eastAsia="Gothic A1"/>
          <w:lang w:val="en-US"/>
        </w:rPr>
      </w:pPr>
      <w:r w:rsidRPr="00873903">
        <w:rPr>
          <w:rFonts w:eastAsia="Gothic A1"/>
          <w:lang w:val="en-US"/>
        </w:rPr>
        <w:t>It is also specified that the data may be extrapolated by querying Telematic Platforms on the basis of the data provided, for the purposes indicated in the previous point 2.</w:t>
      </w:r>
    </w:p>
    <w:p w14:paraId="678ACAC0" w14:textId="58F8AF36" w:rsidR="00873903" w:rsidRPr="00873903" w:rsidRDefault="00873903" w:rsidP="00873903">
      <w:pPr>
        <w:pStyle w:val="Titolo1"/>
        <w:rPr>
          <w:rFonts w:eastAsia="Gothic A1"/>
          <w:lang w:val="en-US"/>
        </w:rPr>
      </w:pPr>
      <w:r w:rsidRPr="00873903">
        <w:rPr>
          <w:rFonts w:eastAsia="Gothic A1"/>
          <w:lang w:val="en-US"/>
        </w:rPr>
        <w:t>TYPES OF DATA PROCESSED AND PROCESSING METHODS</w:t>
      </w:r>
    </w:p>
    <w:p w14:paraId="6FBCD42D" w14:textId="77777777" w:rsidR="00873903" w:rsidRPr="00873903" w:rsidRDefault="00873903" w:rsidP="00873903">
      <w:pPr>
        <w:rPr>
          <w:rFonts w:eastAsia="Gothic A1"/>
          <w:lang w:val="en-US"/>
        </w:rPr>
      </w:pPr>
      <w:r w:rsidRPr="00873903">
        <w:rPr>
          <w:rFonts w:eastAsia="Gothic A1"/>
          <w:lang w:val="en-US"/>
        </w:rPr>
        <w:t>The personal data processed are those relating to:</w:t>
      </w:r>
    </w:p>
    <w:p w14:paraId="3A24C579" w14:textId="236C1AEE" w:rsidR="00873903" w:rsidRPr="00873903" w:rsidRDefault="00873903" w:rsidP="00873903">
      <w:pPr>
        <w:pStyle w:val="Paragrafoelenco"/>
        <w:numPr>
          <w:ilvl w:val="0"/>
          <w:numId w:val="13"/>
        </w:numPr>
        <w:rPr>
          <w:rFonts w:eastAsia="Gothic A1"/>
          <w:lang w:val="en-US"/>
        </w:rPr>
      </w:pPr>
      <w:r w:rsidRPr="00873903">
        <w:rPr>
          <w:rFonts w:eastAsia="Gothic A1"/>
          <w:lang w:val="en-US"/>
        </w:rPr>
        <w:t>legal representative (name and surname, social security code, national insurance number and tax number);</w:t>
      </w:r>
    </w:p>
    <w:p w14:paraId="2FB88801" w14:textId="7C78828C" w:rsidR="00873903" w:rsidRPr="00873903" w:rsidRDefault="00873903" w:rsidP="00873903">
      <w:pPr>
        <w:pStyle w:val="Paragrafoelenco"/>
        <w:numPr>
          <w:ilvl w:val="0"/>
          <w:numId w:val="13"/>
        </w:numPr>
        <w:rPr>
          <w:rFonts w:eastAsia="Gothic A1"/>
          <w:lang w:val="en-US"/>
        </w:rPr>
      </w:pPr>
      <w:r w:rsidRPr="00873903">
        <w:rPr>
          <w:rFonts w:eastAsia="Gothic A1"/>
          <w:lang w:val="en-US"/>
        </w:rPr>
        <w:t>institution/company/business (name, full address, Tax and VAT numbers);</w:t>
      </w:r>
    </w:p>
    <w:p w14:paraId="5546480F" w14:textId="1994D32E" w:rsidR="00873903" w:rsidRPr="00873903" w:rsidRDefault="00873903" w:rsidP="00873903">
      <w:pPr>
        <w:pStyle w:val="Paragrafoelenco"/>
        <w:numPr>
          <w:ilvl w:val="0"/>
          <w:numId w:val="13"/>
        </w:numPr>
        <w:rPr>
          <w:rFonts w:eastAsia="Gothic A1"/>
          <w:lang w:val="en-US"/>
        </w:rPr>
      </w:pPr>
      <w:r w:rsidRPr="00873903">
        <w:rPr>
          <w:rFonts w:eastAsia="Gothic A1"/>
          <w:lang w:val="en-US"/>
        </w:rPr>
        <w:t>banking institution (name, IBAN number, SWIFT/BIC code) and any signatories (name and surname, social security code, place and date of birth).</w:t>
      </w:r>
    </w:p>
    <w:p w14:paraId="04473C0C" w14:textId="77777777" w:rsidR="00873903" w:rsidRPr="00873903" w:rsidRDefault="00873903" w:rsidP="00873903">
      <w:pPr>
        <w:rPr>
          <w:rFonts w:eastAsia="Gothic A1"/>
          <w:lang w:val="en-US"/>
        </w:rPr>
      </w:pPr>
      <w:r w:rsidRPr="00873903">
        <w:rPr>
          <w:rFonts w:eastAsia="Gothic A1"/>
          <w:lang w:val="en-US"/>
        </w:rPr>
        <w:t>For the sole purpose of assessing possession of the requirements and qualities required by current legislation for the purchase of goods/services, data relating to criminal convictions and crimes (so-called "judicial") pursuant to art. 10 of the GDPR are also processed.</w:t>
      </w:r>
    </w:p>
    <w:p w14:paraId="3BD74E9C" w14:textId="77777777" w:rsidR="00873903" w:rsidRPr="00873903" w:rsidRDefault="00873903" w:rsidP="00873903">
      <w:pPr>
        <w:rPr>
          <w:rFonts w:eastAsia="Gothic A1"/>
          <w:lang w:val="en-US"/>
        </w:rPr>
      </w:pPr>
      <w:r w:rsidRPr="00873903">
        <w:rPr>
          <w:rFonts w:eastAsia="Gothic A1"/>
          <w:lang w:val="en-US"/>
        </w:rPr>
        <w:t>The personal data collected are processed in a lawful, correct, relevant manner, limited to what is necessary to achieve the purposes of the processing, only for the time necessary to achieve the purposes for which they were collected, in accordance with the principles indicated in art. 5 of the GDPR and, in any case, in such a way as to guarantee its security and protect the maximum confidentiality of the interested party.</w:t>
      </w:r>
    </w:p>
    <w:p w14:paraId="4DEF7DA1" w14:textId="77777777" w:rsidR="00873903" w:rsidRPr="00873903" w:rsidRDefault="00873903" w:rsidP="00873903">
      <w:pPr>
        <w:rPr>
          <w:rFonts w:eastAsia="Gothic A1"/>
          <w:lang w:val="en-US"/>
        </w:rPr>
      </w:pPr>
      <w:r w:rsidRPr="00873903">
        <w:rPr>
          <w:rFonts w:eastAsia="Gothic A1"/>
          <w:lang w:val="en-US"/>
        </w:rPr>
        <w:t>The processing does not include any automated decision-making process, including profiling.</w:t>
      </w:r>
    </w:p>
    <w:p w14:paraId="77B363D9" w14:textId="55FD785E" w:rsidR="00873903" w:rsidRPr="00873903" w:rsidRDefault="00873903" w:rsidP="00873903">
      <w:pPr>
        <w:pStyle w:val="Titolo1"/>
        <w:rPr>
          <w:rFonts w:eastAsia="Gothic A1"/>
          <w:lang w:val="en-US"/>
        </w:rPr>
      </w:pPr>
      <w:r w:rsidRPr="00873903">
        <w:rPr>
          <w:rFonts w:eastAsia="Gothic A1"/>
          <w:lang w:val="en-US"/>
        </w:rPr>
        <w:t>STORAGE PERIOD</w:t>
      </w:r>
    </w:p>
    <w:p w14:paraId="380A7E48" w14:textId="77777777" w:rsidR="00873903" w:rsidRPr="00873903" w:rsidRDefault="00873903" w:rsidP="00873903">
      <w:pPr>
        <w:rPr>
          <w:rFonts w:eastAsia="Gothic A1"/>
          <w:lang w:val="en-US"/>
        </w:rPr>
      </w:pPr>
      <w:r w:rsidRPr="00873903">
        <w:rPr>
          <w:rFonts w:eastAsia="Gothic A1"/>
          <w:lang w:val="en-US"/>
        </w:rPr>
        <w:t>The data storage period is 10 years from the conclusion of the contract stipulated for the purchase of goods/services.</w:t>
      </w:r>
    </w:p>
    <w:p w14:paraId="059B7324" w14:textId="255FCA0E" w:rsidR="00873903" w:rsidRPr="00873903" w:rsidRDefault="00873903" w:rsidP="00873903">
      <w:pPr>
        <w:pStyle w:val="Titolo1"/>
        <w:rPr>
          <w:rFonts w:eastAsia="Gothic A1"/>
          <w:lang w:val="en-US"/>
        </w:rPr>
      </w:pPr>
      <w:r w:rsidRPr="00873903">
        <w:rPr>
          <w:rFonts w:eastAsia="Gothic A1"/>
          <w:lang w:val="en-US"/>
        </w:rPr>
        <w:t>TRANSFER OF DATA TO NON-EUROPEAN COUNTRIES OR INTERNATIONAL ORGANIZATIONS</w:t>
      </w:r>
    </w:p>
    <w:p w14:paraId="379CDD88" w14:textId="77777777" w:rsidR="00873903" w:rsidRPr="00873903" w:rsidRDefault="00873903" w:rsidP="00873903">
      <w:pPr>
        <w:rPr>
          <w:rFonts w:eastAsia="Gothic A1"/>
          <w:lang w:val="en-US"/>
        </w:rPr>
      </w:pPr>
      <w:r w:rsidRPr="00873903">
        <w:rPr>
          <w:rFonts w:eastAsia="Gothic A1"/>
          <w:lang w:val="en-US"/>
        </w:rPr>
        <w:t>The transfer of personal data to non-European countries or international organizations is not envisaged.</w:t>
      </w:r>
    </w:p>
    <w:p w14:paraId="17EB7FC1" w14:textId="6BB9B78C" w:rsidR="00873903" w:rsidRPr="00873903" w:rsidRDefault="00873903" w:rsidP="00873903">
      <w:pPr>
        <w:pStyle w:val="Titolo1"/>
        <w:rPr>
          <w:rFonts w:eastAsia="Gothic A1"/>
          <w:lang w:val="en-US"/>
        </w:rPr>
      </w:pPr>
      <w:r w:rsidRPr="00873903">
        <w:rPr>
          <w:rFonts w:eastAsia="Gothic A1"/>
          <w:lang w:val="en-US"/>
        </w:rPr>
        <w:t>RIGHTS OF THE INTERESTED PARTIES</w:t>
      </w:r>
    </w:p>
    <w:p w14:paraId="4090BE52" w14:textId="77777777" w:rsidR="00873903" w:rsidRPr="00873903" w:rsidRDefault="00873903" w:rsidP="00873903">
      <w:pPr>
        <w:rPr>
          <w:rFonts w:eastAsia="Gothic A1"/>
          <w:lang w:val="en-US"/>
        </w:rPr>
      </w:pPr>
      <w:r w:rsidRPr="00873903">
        <w:rPr>
          <w:rFonts w:eastAsia="Gothic A1"/>
          <w:lang w:val="en-US"/>
        </w:rPr>
        <w:t>The rights provided for in Articles 15 (Right of access), 16 (Right of rectification), 18 (Right to limitation of processing) of the GDPR may be exercised at any time. To assert their rights, interested parties may contact the contact point of the owner reported in paragraph 1 of this information.</w:t>
      </w:r>
    </w:p>
    <w:p w14:paraId="026141FE" w14:textId="37C359C5" w:rsidR="001C11E0" w:rsidRPr="00873903" w:rsidRDefault="00873903" w:rsidP="00873903">
      <w:pPr>
        <w:rPr>
          <w:rFonts w:eastAsia="Gothic A1"/>
          <w:lang w:val="en-US"/>
        </w:rPr>
      </w:pPr>
      <w:r w:rsidRPr="00873903">
        <w:rPr>
          <w:rFonts w:eastAsia="Gothic A1"/>
          <w:lang w:val="en-US"/>
        </w:rPr>
        <w:t>Interested parties who believe that the processing of their personal data by the CNR itself violates the provisions of the GDPR have the right to submit a complaint to the Guarantor for the protection of personal data (</w:t>
      </w:r>
      <w:hyperlink r:id="rId18" w:history="1">
        <w:r w:rsidR="0096530C" w:rsidRPr="00900D9D">
          <w:rPr>
            <w:rStyle w:val="Collegamentoipertestuale"/>
            <w:rFonts w:eastAsia="Gothic A1"/>
            <w:lang w:val="en-US"/>
          </w:rPr>
          <w:t>https://www.garanteprivacy.it/</w:t>
        </w:r>
      </w:hyperlink>
      <w:r w:rsidRPr="00873903">
        <w:rPr>
          <w:rFonts w:eastAsia="Gothic A1"/>
          <w:lang w:val="en-US"/>
        </w:rPr>
        <w:t xml:space="preserve">) at the email address </w:t>
      </w:r>
      <w:hyperlink r:id="rId19" w:history="1">
        <w:r w:rsidR="0096530C" w:rsidRPr="00900D9D">
          <w:rPr>
            <w:rStyle w:val="Collegamentoipertestuale"/>
            <w:rFonts w:eastAsia="Gothic A1"/>
            <w:lang w:val="en-US"/>
          </w:rPr>
          <w:t>protocollo@gpdp.it</w:t>
        </w:r>
      </w:hyperlink>
      <w:r w:rsidRPr="00873903">
        <w:rPr>
          <w:rFonts w:eastAsia="Gothic A1"/>
          <w:lang w:val="en-US"/>
        </w:rPr>
        <w:t>, as provided for by art. 77 of the GDPR itself, or to take appropriate legal action (art. 79 of the GDPR).</w:t>
      </w:r>
    </w:p>
    <w:sectPr w:rsidR="001C11E0" w:rsidRPr="00873903" w:rsidSect="008E4AE3">
      <w:headerReference w:type="default" r:id="rId20"/>
      <w:footerReference w:type="default" r:id="rId21"/>
      <w:headerReference w:type="first" r:id="rId22"/>
      <w:footerReference w:type="first" r:id="rId23"/>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82D37" w14:textId="77777777" w:rsidR="0003006E" w:rsidRDefault="0003006E" w:rsidP="00427EA5">
      <w:r>
        <w:separator/>
      </w:r>
    </w:p>
  </w:endnote>
  <w:endnote w:type="continuationSeparator" w:id="0">
    <w:p w14:paraId="4EB55654" w14:textId="77777777" w:rsidR="0003006E" w:rsidRDefault="0003006E"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4F0C0" w14:textId="77777777" w:rsidR="0003006E" w:rsidRDefault="0003006E" w:rsidP="00427EA5">
      <w:r>
        <w:separator/>
      </w:r>
    </w:p>
  </w:footnote>
  <w:footnote w:type="continuationSeparator" w:id="0">
    <w:p w14:paraId="1F00F13C" w14:textId="77777777" w:rsidR="0003006E" w:rsidRDefault="0003006E"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2" w:name="bookmark_headers_istituzionale"/>
          <w:r>
            <w:rPr>
              <w:b/>
              <w:bCs/>
              <w:color w:val="002F5F"/>
              <w:sz w:val="24"/>
            </w:rPr>
            <w:t>Sede Secondaria</w:t>
          </w:r>
          <w:bookmarkEnd w:id="2"/>
          <w:r>
            <w:rPr>
              <w:b/>
              <w:bCs/>
              <w:color w:val="002F5F"/>
              <w:sz w:val="24"/>
            </w:rPr>
            <w:t xml:space="preserve"> </w:t>
          </w:r>
          <w:r>
            <w:rPr>
              <w:color w:val="002F5F"/>
              <w:sz w:val="24"/>
            </w:rPr>
            <w:t>di</w:t>
          </w:r>
          <w:r w:rsidR="00BF7310">
            <w:rPr>
              <w:color w:val="002F5F"/>
              <w:sz w:val="24"/>
            </w:rPr>
            <w:t xml:space="preserve"> </w:t>
          </w:r>
          <w:bookmarkStart w:id="3" w:name="bookmark_headers_sede"/>
          <w:proofErr w:type="spellStart"/>
          <w:proofErr w:type="gramStart"/>
          <w:r w:rsidR="00BF7310" w:rsidRPr="00BF7310">
            <w:rPr>
              <w:b/>
              <w:bCs/>
              <w:color w:val="002F5F"/>
              <w:sz w:val="24"/>
            </w:rPr>
            <w:t>CAMPO.Sede.Secondaria</w:t>
          </w:r>
          <w:bookmarkEnd w:id="3"/>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1CE"/>
    <w:multiLevelType w:val="hybridMultilevel"/>
    <w:tmpl w:val="318E6F0A"/>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56157F"/>
    <w:multiLevelType w:val="hybridMultilevel"/>
    <w:tmpl w:val="91584486"/>
    <w:lvl w:ilvl="0" w:tplc="4C38591C">
      <w:numFmt w:val="bullet"/>
      <w:lvlText w:val="•"/>
      <w:lvlJc w:val="left"/>
      <w:pPr>
        <w:ind w:left="700" w:hanging="700"/>
      </w:pPr>
      <w:rPr>
        <w:rFonts w:ascii="Calibri Light" w:eastAsia="Calibri Light" w:hAnsi="Calibri Light" w:cs="Calibri Light"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8AE0084"/>
    <w:multiLevelType w:val="hybridMultilevel"/>
    <w:tmpl w:val="DCC8A5AE"/>
    <w:lvl w:ilvl="0" w:tplc="4C38591C">
      <w:numFmt w:val="bullet"/>
      <w:lvlText w:val="•"/>
      <w:lvlJc w:val="left"/>
      <w:pPr>
        <w:ind w:left="1534" w:hanging="700"/>
      </w:pPr>
      <w:rPr>
        <w:rFonts w:ascii="Calibri Light" w:eastAsia="Calibri Light" w:hAnsi="Calibri Light" w:cs="Calibri Light" w:hint="default"/>
      </w:rPr>
    </w:lvl>
    <w:lvl w:ilvl="1" w:tplc="04100003" w:tentative="1">
      <w:start w:val="1"/>
      <w:numFmt w:val="bullet"/>
      <w:lvlText w:val="o"/>
      <w:lvlJc w:val="left"/>
      <w:pPr>
        <w:ind w:left="1914" w:hanging="360"/>
      </w:pPr>
      <w:rPr>
        <w:rFonts w:ascii="Courier New" w:hAnsi="Courier New" w:cs="Courier New" w:hint="default"/>
      </w:rPr>
    </w:lvl>
    <w:lvl w:ilvl="2" w:tplc="04100005" w:tentative="1">
      <w:start w:val="1"/>
      <w:numFmt w:val="bullet"/>
      <w:lvlText w:val=""/>
      <w:lvlJc w:val="left"/>
      <w:pPr>
        <w:ind w:left="2634" w:hanging="360"/>
      </w:pPr>
      <w:rPr>
        <w:rFonts w:ascii="Wingdings" w:hAnsi="Wingdings" w:hint="default"/>
      </w:rPr>
    </w:lvl>
    <w:lvl w:ilvl="3" w:tplc="04100001" w:tentative="1">
      <w:start w:val="1"/>
      <w:numFmt w:val="bullet"/>
      <w:lvlText w:val=""/>
      <w:lvlJc w:val="left"/>
      <w:pPr>
        <w:ind w:left="3354" w:hanging="360"/>
      </w:pPr>
      <w:rPr>
        <w:rFonts w:ascii="Symbol" w:hAnsi="Symbol" w:hint="default"/>
      </w:rPr>
    </w:lvl>
    <w:lvl w:ilvl="4" w:tplc="04100003" w:tentative="1">
      <w:start w:val="1"/>
      <w:numFmt w:val="bullet"/>
      <w:lvlText w:val="o"/>
      <w:lvlJc w:val="left"/>
      <w:pPr>
        <w:ind w:left="4074" w:hanging="360"/>
      </w:pPr>
      <w:rPr>
        <w:rFonts w:ascii="Courier New" w:hAnsi="Courier New" w:cs="Courier New" w:hint="default"/>
      </w:rPr>
    </w:lvl>
    <w:lvl w:ilvl="5" w:tplc="04100005" w:tentative="1">
      <w:start w:val="1"/>
      <w:numFmt w:val="bullet"/>
      <w:lvlText w:val=""/>
      <w:lvlJc w:val="left"/>
      <w:pPr>
        <w:ind w:left="4794" w:hanging="360"/>
      </w:pPr>
      <w:rPr>
        <w:rFonts w:ascii="Wingdings" w:hAnsi="Wingdings" w:hint="default"/>
      </w:rPr>
    </w:lvl>
    <w:lvl w:ilvl="6" w:tplc="04100001" w:tentative="1">
      <w:start w:val="1"/>
      <w:numFmt w:val="bullet"/>
      <w:lvlText w:val=""/>
      <w:lvlJc w:val="left"/>
      <w:pPr>
        <w:ind w:left="5514" w:hanging="360"/>
      </w:pPr>
      <w:rPr>
        <w:rFonts w:ascii="Symbol" w:hAnsi="Symbol" w:hint="default"/>
      </w:rPr>
    </w:lvl>
    <w:lvl w:ilvl="7" w:tplc="04100003" w:tentative="1">
      <w:start w:val="1"/>
      <w:numFmt w:val="bullet"/>
      <w:lvlText w:val="o"/>
      <w:lvlJc w:val="left"/>
      <w:pPr>
        <w:ind w:left="6234" w:hanging="360"/>
      </w:pPr>
      <w:rPr>
        <w:rFonts w:ascii="Courier New" w:hAnsi="Courier New" w:cs="Courier New" w:hint="default"/>
      </w:rPr>
    </w:lvl>
    <w:lvl w:ilvl="8" w:tplc="04100005" w:tentative="1">
      <w:start w:val="1"/>
      <w:numFmt w:val="bullet"/>
      <w:lvlText w:val=""/>
      <w:lvlJc w:val="left"/>
      <w:pPr>
        <w:ind w:left="6954" w:hanging="360"/>
      </w:pPr>
      <w:rPr>
        <w:rFonts w:ascii="Wingdings" w:hAnsi="Wingdings" w:hint="default"/>
      </w:rPr>
    </w:lvl>
  </w:abstractNum>
  <w:abstractNum w:abstractNumId="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1" w15:restartNumberingAfterBreak="0">
    <w:nsid w:val="61106EAC"/>
    <w:multiLevelType w:val="multilevel"/>
    <w:tmpl w:val="E4FC480A"/>
    <w:lvl w:ilvl="0">
      <w:start w:val="1"/>
      <w:numFmt w:val="decimal"/>
      <w:pStyle w:val="Titolo1"/>
      <w:lvlText w:val="%1."/>
      <w:lvlJc w:val="left"/>
      <w:pPr>
        <w:tabs>
          <w:tab w:val="num" w:pos="0"/>
        </w:tabs>
        <w:ind w:left="360" w:hanging="360"/>
      </w:pPr>
      <w:rPr>
        <w:b/>
        <w:bCs w:val="0"/>
        <w:i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2"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1660205">
    <w:abstractNumId w:val="8"/>
  </w:num>
  <w:num w:numId="2" w16cid:durableId="1796681406">
    <w:abstractNumId w:val="6"/>
  </w:num>
  <w:num w:numId="3" w16cid:durableId="48650377">
    <w:abstractNumId w:val="9"/>
  </w:num>
  <w:num w:numId="4" w16cid:durableId="1034189419">
    <w:abstractNumId w:val="10"/>
  </w:num>
  <w:num w:numId="5" w16cid:durableId="321129601">
    <w:abstractNumId w:val="11"/>
  </w:num>
  <w:num w:numId="6" w16cid:durableId="1283998978">
    <w:abstractNumId w:val="5"/>
  </w:num>
  <w:num w:numId="7" w16cid:durableId="1334916246">
    <w:abstractNumId w:val="3"/>
  </w:num>
  <w:num w:numId="8" w16cid:durableId="1448430470">
    <w:abstractNumId w:val="2"/>
  </w:num>
  <w:num w:numId="9" w16cid:durableId="985352579">
    <w:abstractNumId w:val="12"/>
  </w:num>
  <w:num w:numId="10" w16cid:durableId="41025769">
    <w:abstractNumId w:val="4"/>
  </w:num>
  <w:num w:numId="11" w16cid:durableId="13519565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878159">
    <w:abstractNumId w:val="7"/>
  </w:num>
  <w:num w:numId="13" w16cid:durableId="2050490944">
    <w:abstractNumId w:val="1"/>
  </w:num>
  <w:num w:numId="14" w16cid:durableId="20657568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37DD"/>
    <w:rsid w:val="0001469A"/>
    <w:rsid w:val="000146D4"/>
    <w:rsid w:val="0003006E"/>
    <w:rsid w:val="00031893"/>
    <w:rsid w:val="000339B3"/>
    <w:rsid w:val="00035E95"/>
    <w:rsid w:val="0004195F"/>
    <w:rsid w:val="00041A61"/>
    <w:rsid w:val="00045D26"/>
    <w:rsid w:val="00046510"/>
    <w:rsid w:val="00051865"/>
    <w:rsid w:val="00051AE1"/>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24A9"/>
    <w:rsid w:val="000C3B5B"/>
    <w:rsid w:val="000C6938"/>
    <w:rsid w:val="000C7B07"/>
    <w:rsid w:val="000D5FB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7679F"/>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2E6E"/>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1915"/>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4CF9"/>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354B"/>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6BB3"/>
    <w:rsid w:val="00867CDB"/>
    <w:rsid w:val="0087353A"/>
    <w:rsid w:val="00873903"/>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57D"/>
    <w:rsid w:val="009129CB"/>
    <w:rsid w:val="009143E6"/>
    <w:rsid w:val="009250FC"/>
    <w:rsid w:val="0093170B"/>
    <w:rsid w:val="009462C2"/>
    <w:rsid w:val="009542F0"/>
    <w:rsid w:val="0096293D"/>
    <w:rsid w:val="00963FC5"/>
    <w:rsid w:val="0096530C"/>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29FC"/>
    <w:rsid w:val="00A735EB"/>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7279"/>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4A5E"/>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0A2C"/>
    <w:rsid w:val="00F82FFC"/>
    <w:rsid w:val="00F85DD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1915"/>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5D1915"/>
    <w:pPr>
      <w:numPr>
        <w:numId w:val="5"/>
      </w:numPr>
      <w:suppressAutoHyphens/>
      <w:spacing w:before="240"/>
      <w:ind w:left="357" w:hanging="357"/>
      <w:contextualSpacing w:val="0"/>
      <w:jc w:val="left"/>
      <w:outlineLvl w:val="0"/>
    </w:pPr>
    <w:rPr>
      <w:rFonts w:cstheme="minorHAnsi"/>
      <w:b/>
      <w:bCs/>
      <w:szCs w:val="20"/>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5D1915"/>
    <w:rPr>
      <w:rFonts w:ascii="Source Sans Pro" w:eastAsia="Times New Roman" w:hAnsi="Source Sans Pro" w:cstheme="minorHAnsi"/>
      <w:b/>
      <w:bCs/>
      <w:sz w:val="20"/>
      <w:szCs w:val="20"/>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qFormat/>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customStyle="1" w:styleId="Nessuno">
    <w:name w:val="Nessuno"/>
    <w:qFormat/>
    <w:rsid w:val="007A354B"/>
  </w:style>
  <w:style w:type="character" w:customStyle="1" w:styleId="Hyperlink0">
    <w:name w:val="Hyperlink.0"/>
    <w:basedOn w:val="Nessuno"/>
    <w:qFormat/>
    <w:rsid w:val="007A354B"/>
  </w:style>
  <w:style w:type="character" w:customStyle="1" w:styleId="Hyperlink1">
    <w:name w:val="Hyperlink.1"/>
    <w:basedOn w:val="Nessuno"/>
    <w:qFormat/>
    <w:rsid w:val="007A354B"/>
    <w:rPr>
      <w:rFonts w:ascii="Calibri Light" w:eastAsia="Calibri Light" w:hAnsi="Calibri Light" w:cs="Calibri Light"/>
      <w:sz w:val="24"/>
      <w:szCs w:val="24"/>
    </w:rPr>
  </w:style>
  <w:style w:type="character" w:customStyle="1" w:styleId="Hyperlink2">
    <w:name w:val="Hyperlink.2"/>
    <w:basedOn w:val="Nessuno"/>
    <w:qFormat/>
    <w:rsid w:val="007A354B"/>
    <w:rPr>
      <w:rFonts w:ascii="Calibri Light" w:eastAsia="Calibri Light" w:hAnsi="Calibri Light" w:cs="Calibri Light"/>
    </w:rPr>
  </w:style>
  <w:style w:type="paragraph" w:customStyle="1" w:styleId="western">
    <w:name w:val="western"/>
    <w:basedOn w:val="Normale"/>
    <w:qFormat/>
    <w:rsid w:val="007A354B"/>
    <w:pPr>
      <w:spacing w:before="79" w:after="0"/>
      <w:ind w:left="561" w:hanging="340"/>
      <w:jc w:val="left"/>
    </w:pPr>
    <w:rPr>
      <w:rFonts w:ascii="Times New Roman" w:hAnsi="Times New Roman"/>
      <w:color w:val="000000"/>
      <w:szCs w:val="20"/>
      <w:u w:color="000000"/>
    </w:rPr>
  </w:style>
  <w:style w:type="character" w:styleId="Menzionenonrisolta">
    <w:name w:val="Unresolved Mention"/>
    <w:basedOn w:val="Carpredefinitoparagrafo"/>
    <w:uiPriority w:val="99"/>
    <w:semiHidden/>
    <w:unhideWhenUsed/>
    <w:rsid w:val="007A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esco.diserio@cnr.it" TargetMode="External"/><Relationship Id="rId13" Type="http://schemas.openxmlformats.org/officeDocument/2006/relationships/hyperlink" Target="mailto:protocollo@gpdp.it" TargetMode="External"/><Relationship Id="rId18" Type="http://schemas.openxmlformats.org/officeDocument/2006/relationships/hyperlink" Target="https://www.garanteprivacy.i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garanteprivacy.it/" TargetMode="External"/><Relationship Id="rId17" Type="http://schemas.openxmlformats.org/officeDocument/2006/relationships/hyperlink" Target="mailto:rpd@pec.cnr.i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rpd@cnr.i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pd@pec.cnr.i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rotocollo.ipsp@pec.cnr.it" TargetMode="External"/><Relationship Id="rId23" Type="http://schemas.openxmlformats.org/officeDocument/2006/relationships/footer" Target="footer2.xml"/><Relationship Id="rId10" Type="http://schemas.openxmlformats.org/officeDocument/2006/relationships/hyperlink" Target="mailto:rpd@cnr.it" TargetMode="External"/><Relationship Id="rId19" Type="http://schemas.openxmlformats.org/officeDocument/2006/relationships/hyperlink" Target="mailto:protocollo@gpdp.it" TargetMode="External"/><Relationship Id="rId4" Type="http://schemas.openxmlformats.org/officeDocument/2006/relationships/settings" Target="settings.xml"/><Relationship Id="rId9" Type="http://schemas.openxmlformats.org/officeDocument/2006/relationships/hyperlink" Target="mailto:protocollo.ipsp@pec.cnr.it" TargetMode="External"/><Relationship Id="rId14" Type="http://schemas.openxmlformats.org/officeDocument/2006/relationships/hyperlink" Target="mailto:francesco.diserio@cnr.i"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9</TotalTime>
  <Pages>1</Pages>
  <Words>1884</Words>
  <Characters>10739</Characters>
  <Application>Microsoft Office Word</Application>
  <DocSecurity>0</DocSecurity>
  <Lines>89</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3</cp:revision>
  <dcterms:created xsi:type="dcterms:W3CDTF">2023-09-07T14:19:00Z</dcterms:created>
  <dcterms:modified xsi:type="dcterms:W3CDTF">2025-03-13T16:19:00Z</dcterms:modified>
</cp:coreProperties>
</file>